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w:t>
      </w:r>
      <w:proofErr w:type="gramStart"/>
      <w:r>
        <w:rPr>
          <w:b/>
          <w:sz w:val="24"/>
          <w:lang w:val="en-US"/>
        </w:rPr>
        <w:t>e][</w:t>
      </w:r>
      <w:proofErr w:type="gramEnd"/>
      <w:r>
        <w:rPr>
          <w:b/>
          <w:sz w:val="24"/>
          <w:lang w:val="en-US"/>
        </w:rPr>
        <w:t>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w:t>
      </w:r>
      <w:proofErr w:type="gramStart"/>
      <w:r>
        <w:t>e][</w:t>
      </w:r>
      <w:proofErr w:type="gramEnd"/>
      <w:r>
        <w:t>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5A37D3" w:rsidRDefault="00DB0ABE">
            <w:pPr>
              <w:pStyle w:val="TAC"/>
              <w:jc w:val="left"/>
              <w:rPr>
                <w:rFonts w:ascii="Times New Roman" w:hAnsi="Times New Roman"/>
                <w:lang w:val="en-US"/>
              </w:rPr>
            </w:pPr>
            <w:r w:rsidRPr="005A37D3">
              <w:rPr>
                <w:rFonts w:ascii="Times New Roman" w:hAnsi="Times New Roman"/>
                <w:lang w:val="en-U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proofErr w:type="spellStart"/>
            <w:r w:rsidRPr="005A37D3">
              <w:rPr>
                <w:rFonts w:ascii="Times New Roman" w:hAnsi="Times New Roman" w:hint="eastAsia"/>
                <w:lang w:val="en-US"/>
              </w:rPr>
              <w:t>Y</w:t>
            </w:r>
            <w:r w:rsidRPr="005A37D3">
              <w:rPr>
                <w:rFonts w:ascii="Times New Roman" w:hAnsi="Times New Roman"/>
                <w:lang w:val="en-US"/>
              </w:rPr>
              <w:t>inghao</w:t>
            </w:r>
            <w:proofErr w:type="spellEnd"/>
            <w:r w:rsidRPr="005A37D3">
              <w:rPr>
                <w:rFonts w:ascii="Times New Roman" w:hAnsi="Times New Roman"/>
                <w:lang w:val="en-US"/>
              </w:rPr>
              <w:t xml:space="preserve">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AA14D6">
              <w:fldChar w:fldCharType="begin"/>
            </w:r>
            <w:r w:rsidR="00AA14D6" w:rsidRPr="00337142">
              <w:rPr>
                <w:lang w:val="en-US"/>
              </w:rPr>
              <w:instrText xml:space="preserve"> HYPERLINK "mailto:wuyumin@xiaomi.com" </w:instrText>
            </w:r>
            <w:r w:rsidR="00AA14D6">
              <w:fldChar w:fldCharType="separate"/>
            </w:r>
            <w:r w:rsidR="00DA263B" w:rsidRPr="00102CB6">
              <w:rPr>
                <w:rStyle w:val="af4"/>
                <w:rFonts w:ascii="Times New Roman" w:hAnsi="Times New Roman"/>
                <w:lang w:val="fi-FI"/>
              </w:rPr>
              <w:t>wuyumin@xiaomi.com</w:t>
            </w:r>
            <w:r w:rsidR="00AA14D6">
              <w:rPr>
                <w:rStyle w:val="af4"/>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AA14D6">
              <w:fldChar w:fldCharType="begin"/>
            </w:r>
            <w:r w:rsidR="00AA14D6" w:rsidRPr="00337142">
              <w:rPr>
                <w:lang w:val="en-US"/>
              </w:rPr>
              <w:instrText xml:space="preserve"> HYPERLINK "mailto:samuli.turtinen@nokia.com" </w:instrText>
            </w:r>
            <w:r w:rsidR="00AA14D6">
              <w:fldChar w:fldCharType="separate"/>
            </w:r>
            <w:r w:rsidR="005A37D3" w:rsidRPr="00A61F6F">
              <w:rPr>
                <w:rStyle w:val="af4"/>
                <w:rFonts w:ascii="Times New Roman" w:hAnsi="Times New Roman"/>
                <w:lang w:val="de-DE"/>
              </w:rPr>
              <w:t>samuli.turtinen@nokia.com</w:t>
            </w:r>
            <w:r w:rsidR="00AA14D6">
              <w:rPr>
                <w:rStyle w:val="af4"/>
                <w:rFonts w:ascii="Times New Roman" w:hAnsi="Times New Roman"/>
                <w:lang w:val="de-DE"/>
              </w:rPr>
              <w:fldChar w:fldCharType="end"/>
            </w:r>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AA14D6">
              <w:fldChar w:fldCharType="begin"/>
            </w:r>
            <w:r w:rsidR="00AA14D6" w:rsidRPr="00337142">
              <w:rPr>
                <w:lang w:val="en-US"/>
              </w:rPr>
              <w:instrText xml:space="preserve"> HYPERLINK "mailto:jlohr@lenovo.com" </w:instrText>
            </w:r>
            <w:r w:rsidR="00AA14D6">
              <w:fldChar w:fldCharType="separate"/>
            </w:r>
            <w:r w:rsidR="00B733EA" w:rsidRPr="00A24AD3">
              <w:rPr>
                <w:rStyle w:val="af4"/>
                <w:rFonts w:ascii="Times New Roman" w:hAnsi="Times New Roman"/>
                <w:lang w:val="de-DE"/>
              </w:rPr>
              <w:t>jlohr@lenovo.com</w:t>
            </w:r>
            <w:r w:rsidR="00AA14D6">
              <w:rPr>
                <w:rStyle w:val="af4"/>
                <w:rFonts w:ascii="Times New Roman" w:hAnsi="Times New Roman"/>
                <w:lang w:val="de-DE"/>
              </w:rPr>
              <w:fldChar w:fldCharType="end"/>
            </w:r>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 xml:space="preserve">Faris </w:t>
            </w:r>
            <w:proofErr w:type="spellStart"/>
            <w:r>
              <w:rPr>
                <w:rFonts w:ascii="Times New Roman" w:hAnsi="Times New Roman"/>
                <w:lang w:val="en-GB"/>
              </w:rPr>
              <w:t>Alfarhan</w:t>
            </w:r>
            <w:proofErr w:type="spellEnd"/>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proofErr w:type="spellStart"/>
            <w:r>
              <w:rPr>
                <w:rFonts w:ascii="Times New Roman" w:hAnsi="Times New Roman"/>
                <w:lang w:val="en-US"/>
              </w:rPr>
              <w:t>Fangli</w:t>
            </w:r>
            <w:proofErr w:type="spellEnd"/>
            <w:r>
              <w:rPr>
                <w:rFonts w:ascii="Times New Roman" w:hAnsi="Times New Roman"/>
                <w:lang w:val="en-US"/>
              </w:rPr>
              <w:t xml:space="preserve">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5F1D6174" w:rsidR="00337142" w:rsidRDefault="00337142" w:rsidP="00B378D0">
            <w:pPr>
              <w:pStyle w:val="TAC"/>
              <w:jc w:val="left"/>
              <w:rPr>
                <w:rFonts w:ascii="Times New Roman" w:hAnsi="Times New Roman"/>
                <w:lang w:val="en-US"/>
              </w:rPr>
            </w:pPr>
            <w:r>
              <w:rPr>
                <w:rFonts w:ascii="Times New Roman" w:hAnsi="Times New Roman"/>
                <w:lang w:val="en-US"/>
              </w:rPr>
              <w:t>Xue Lin (linxue@oppo.com)</w:t>
            </w: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w:t>
      </w:r>
      <w:proofErr w:type="gramStart"/>
      <w:r>
        <w:rPr>
          <w:lang w:eastAsia="zh-CN"/>
        </w:rPr>
        <w:t>grant</w:t>
      </w:r>
      <w:proofErr w:type="gramEnd"/>
      <w:r>
        <w:rPr>
          <w:lang w:eastAsia="zh-CN"/>
        </w:rPr>
        <w:t xml:space="preserve">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lastRenderedPageBreak/>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w:t>
            </w:r>
            <w:proofErr w:type="gramStart"/>
            <w:r>
              <w:rPr>
                <w:rFonts w:eastAsia="Malgun Gothic"/>
                <w:lang w:eastAsia="ko-KR"/>
              </w:rPr>
              <w:t>e][</w:t>
            </w:r>
            <w:proofErr w:type="gramEnd"/>
            <w:r>
              <w:rPr>
                <w:rFonts w:eastAsia="Malgun Gothic"/>
                <w:lang w:eastAsia="ko-KR"/>
              </w:rPr>
              <w:t>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a4"/>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a4"/>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a4"/>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a4"/>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7BE849D" w14:textId="62895F28" w:rsidR="00077450" w:rsidRDefault="00077450" w:rsidP="00A8439F">
            <w:pPr>
              <w:pStyle w:val="a4"/>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bl>
    <w:p w14:paraId="5614C84E" w14:textId="77777777" w:rsidR="00996A9A" w:rsidRDefault="00996A9A">
      <w:pPr>
        <w:rPr>
          <w:lang w:eastAsia="zh-CN"/>
        </w:rPr>
      </w:pPr>
    </w:p>
    <w:p w14:paraId="76553FE2" w14:textId="77777777" w:rsidR="00996A9A" w:rsidRDefault="00C94E42">
      <w:pPr>
        <w:pStyle w:val="6"/>
      </w:pPr>
      <w:r>
        <w:t>Final WF:</w:t>
      </w:r>
    </w:p>
    <w:p w14:paraId="3F80C25A" w14:textId="77777777" w:rsidR="00996A9A" w:rsidRDefault="00996A9A">
      <w:pPr>
        <w:rPr>
          <w:lang w:eastAsia="zh-CN"/>
        </w:rPr>
      </w:pPr>
    </w:p>
    <w:p w14:paraId="49ACDD46" w14:textId="77777777" w:rsidR="00996A9A" w:rsidRDefault="00C94E42">
      <w:pPr>
        <w:pStyle w:val="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lastRenderedPageBreak/>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a4"/>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lastRenderedPageBreak/>
              <w:t>Nokia</w:t>
            </w:r>
          </w:p>
        </w:tc>
        <w:tc>
          <w:tcPr>
            <w:tcW w:w="1981" w:type="dxa"/>
          </w:tcPr>
          <w:p w14:paraId="6120010A" w14:textId="3868F63C" w:rsidR="00DA263B" w:rsidRDefault="00DA263B" w:rsidP="00DA263B">
            <w:pPr>
              <w:pStyle w:val="a4"/>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a4"/>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2DB69820" w14:textId="6BB73442" w:rsidR="00077450" w:rsidRDefault="00077450" w:rsidP="00A8439F">
            <w:pPr>
              <w:pStyle w:val="a4"/>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a4"/>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5DEAB780"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a4"/>
              <w:rPr>
                <w:rFonts w:eastAsiaTheme="minorEastAsia" w:hint="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bl>
    <w:p w14:paraId="4D7074EA" w14:textId="77777777" w:rsidR="00996A9A" w:rsidRPr="00FF28A4" w:rsidRDefault="00996A9A">
      <w:pPr>
        <w:rPr>
          <w:lang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a4"/>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a4"/>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a4"/>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a4"/>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a4"/>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a4"/>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proofErr w:type="spellStart"/>
            <w:r>
              <w:rPr>
                <w:rFonts w:eastAsia="Malgun Gothic"/>
                <w:lang w:eastAsia="ko-KR"/>
              </w:rPr>
              <w:lastRenderedPageBreak/>
              <w:t>InterDigital</w:t>
            </w:r>
            <w:proofErr w:type="spellEnd"/>
          </w:p>
        </w:tc>
        <w:tc>
          <w:tcPr>
            <w:tcW w:w="1981" w:type="dxa"/>
          </w:tcPr>
          <w:p w14:paraId="60DEC42C" w14:textId="2087D189" w:rsidR="00EE7D2D" w:rsidRDefault="00EE7D2D" w:rsidP="00DA263B">
            <w:pPr>
              <w:pStyle w:val="a4"/>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a4"/>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16F06F7E"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E0E1266" w14:textId="77777777" w:rsidR="00487E28" w:rsidRDefault="00487E28" w:rsidP="00AA14D6">
            <w:pPr>
              <w:pStyle w:val="a4"/>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lastRenderedPageBreak/>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a4"/>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a4"/>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a4"/>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a4"/>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a4"/>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a4"/>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a4"/>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057A2F8E" w14:textId="4CFD10D4" w:rsidR="00EE7D2D" w:rsidRDefault="00EE7D2D" w:rsidP="00DA263B">
            <w:pPr>
              <w:pStyle w:val="a4"/>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a4"/>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a4"/>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a4"/>
              <w:rPr>
                <w:rFonts w:eastAsiaTheme="minorEastAsia" w:hint="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bl>
    <w:p w14:paraId="7DD36CC9" w14:textId="77777777" w:rsidR="00996A9A" w:rsidRDefault="00C94E42">
      <w:pPr>
        <w:pStyle w:val="6"/>
      </w:pPr>
      <w:r>
        <w:t>Final WF:</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w:t>
      </w:r>
      <w:r>
        <w:rPr>
          <w:lang w:eastAsia="zh-CN"/>
        </w:rPr>
        <w:lastRenderedPageBreak/>
        <w:t xml:space="preserve">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 xml:space="preserve">dynamic uplink </w:t>
            </w:r>
            <w:proofErr w:type="gramStart"/>
            <w:r>
              <w:t>grant</w:t>
            </w:r>
            <w:proofErr w:type="gramEnd"/>
            <w:r>
              <w:t xml:space="preserve">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a4"/>
              <w:rPr>
                <w:rFonts w:eastAsiaTheme="minorEastAsia"/>
                <w:lang w:eastAsia="zh-CN"/>
              </w:rPr>
            </w:pPr>
          </w:p>
          <w:p w14:paraId="741E48D4" w14:textId="436B88F6"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t>Nokia</w:t>
            </w:r>
          </w:p>
        </w:tc>
        <w:tc>
          <w:tcPr>
            <w:tcW w:w="1981" w:type="dxa"/>
          </w:tcPr>
          <w:p w14:paraId="38D5F7F5"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 xml:space="preserve">uplink </w:t>
            </w:r>
            <w:proofErr w:type="gramStart"/>
            <w:r w:rsidRPr="007B2F77">
              <w:rPr>
                <w:lang w:eastAsia="ko-KR"/>
              </w:rPr>
              <w:t>grant</w:t>
            </w:r>
            <w:proofErr w:type="gramEnd"/>
            <w:r w:rsidRPr="007B2F77">
              <w:rPr>
                <w:lang w:eastAsia="ko-KR"/>
              </w:rPr>
              <w:t xml:space="preserve"> for the HARQ process </w:t>
            </w:r>
            <w:r w:rsidRPr="007B2F77">
              <w:rPr>
                <w:lang w:eastAsia="ko-KR"/>
              </w:rPr>
              <w:lastRenderedPageBreak/>
              <w:t>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proofErr w:type="spellStart"/>
            <w:r>
              <w:rPr>
                <w:rFonts w:eastAsia="Malgun Gothic"/>
                <w:lang w:eastAsia="ko-KR"/>
              </w:rPr>
              <w:lastRenderedPageBreak/>
              <w:t>InterDigital</w:t>
            </w:r>
            <w:proofErr w:type="spellEnd"/>
          </w:p>
        </w:tc>
        <w:tc>
          <w:tcPr>
            <w:tcW w:w="1981" w:type="dxa"/>
          </w:tcPr>
          <w:p w14:paraId="52293165" w14:textId="461E39DA" w:rsidR="00574073" w:rsidRDefault="00574073" w:rsidP="00A8439F">
            <w:pPr>
              <w:pStyle w:val="a4"/>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a4"/>
              <w:rPr>
                <w:rFonts w:eastAsiaTheme="minorEastAsia"/>
                <w:lang w:eastAsia="zh-CN"/>
              </w:rPr>
            </w:pP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 xml:space="preserve">stop, if any, ongoing </w:t>
            </w:r>
            <w:proofErr w:type="gramStart"/>
            <w:r>
              <w:t>Random Access</w:t>
            </w:r>
            <w:proofErr w:type="gramEnd"/>
            <w:r>
              <w:t xml:space="preserve">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a4"/>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a4"/>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a4"/>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a4"/>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a4"/>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a4"/>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53CEFF02" w14:textId="3BF66147" w:rsidR="00574073" w:rsidRDefault="00574073" w:rsidP="00DA263B">
            <w:pPr>
              <w:pStyle w:val="a4"/>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a4"/>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rFonts w:hint="eastAsia"/>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rFonts w:hint="eastAsia"/>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bl>
    <w:p w14:paraId="3ED587F7" w14:textId="77777777" w:rsidR="00996A9A" w:rsidRDefault="00996A9A"/>
    <w:p w14:paraId="20CDEBB8" w14:textId="77777777" w:rsidR="00996A9A" w:rsidRDefault="00C94E42">
      <w:pPr>
        <w:pStyle w:val="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112BAE3B" w14:textId="0519F08E" w:rsidR="00996A9A" w:rsidRDefault="00C94E42" w:rsidP="006A40F5">
            <w:pPr>
              <w:pStyle w:val="PL"/>
              <w:ind w:firstLine="330"/>
            </w:pPr>
            <w:proofErr w:type="spellStart"/>
            <w:r>
              <w:lastRenderedPageBreak/>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4F2E296A" w:rsidR="00996A9A" w:rsidRDefault="00C94E42" w:rsidP="006A40F5">
            <w:pPr>
              <w:pStyle w:val="PL"/>
              <w:ind w:firstLine="330"/>
            </w:pPr>
            <w:r>
              <w:t>cg-DMRS-Configuration               DMRS-</w:t>
            </w:r>
            <w:proofErr w:type="spellStart"/>
            <w:r>
              <w:t>UplinkConfig</w:t>
            </w:r>
            <w:proofErr w:type="spellEnd"/>
            <w:r>
              <w:t>,</w:t>
            </w:r>
          </w:p>
          <w:p w14:paraId="32DB89D3" w14:textId="38F79955" w:rsidR="00996A9A" w:rsidRDefault="00C94E42" w:rsidP="006A40F5">
            <w:pPr>
              <w:pStyle w:val="PL"/>
              <w:ind w:firstLine="330"/>
            </w:pPr>
            <w:proofErr w:type="spellStart"/>
            <w:r>
              <w:t>mcs</w:t>
            </w:r>
            <w:proofErr w:type="spellEnd"/>
            <w:r>
              <w:t>-Table                           ENUMERATED {qam256, qam64</w:t>
            </w:r>
            <w:proofErr w:type="gramStart"/>
            <w:r>
              <w:t xml:space="preserve">LowSE}   </w:t>
            </w:r>
            <w:proofErr w:type="gramEnd"/>
            <w:r>
              <w:t xml:space="preserve">                                      OPTIONAL,   -- Need S</w:t>
            </w:r>
          </w:p>
          <w:p w14:paraId="2B432F2F" w14:textId="0DC212D8" w:rsidR="00996A9A" w:rsidRDefault="00C94E42" w:rsidP="006A40F5">
            <w:pPr>
              <w:pStyle w:val="PL"/>
              <w:ind w:firstLine="330"/>
            </w:pP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6959AE73"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308664A5" w:rsidR="00996A9A" w:rsidRDefault="00C94E42" w:rsidP="006A40F5">
            <w:pPr>
              <w:pStyle w:val="PL"/>
              <w:ind w:firstLine="330"/>
            </w:pP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2ECFD2E0" w:rsidR="00996A9A" w:rsidRDefault="00C94E42" w:rsidP="006A40F5">
            <w:pPr>
              <w:pStyle w:val="PL"/>
              <w:ind w:firstLine="330"/>
            </w:pPr>
            <w:proofErr w:type="spellStart"/>
            <w:r>
              <w:t>rbg</w:t>
            </w:r>
            <w:proofErr w:type="spellEnd"/>
            <w:r>
              <w:t xml:space="preserve">-Size                            ENUMERATED {config2}                                                    </w:t>
            </w:r>
            <w:proofErr w:type="gramStart"/>
            <w:r>
              <w:t xml:space="preserve">OPTIONAL,   </w:t>
            </w:r>
            <w:proofErr w:type="gramEnd"/>
            <w:r>
              <w:t>-- Need S</w:t>
            </w:r>
          </w:p>
          <w:p w14:paraId="4CB68517" w14:textId="75D9B968" w:rsidR="00996A9A" w:rsidRDefault="00C94E42" w:rsidP="006A40F5">
            <w:pPr>
              <w:pStyle w:val="PL"/>
              <w:ind w:firstLine="330"/>
            </w:pPr>
            <w:proofErr w:type="spellStart"/>
            <w:r>
              <w:t>powerControlLoopToUse</w:t>
            </w:r>
            <w:proofErr w:type="spellEnd"/>
            <w:r>
              <w:t xml:space="preserv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620D08C5" w:rsidR="00996A9A" w:rsidRDefault="00C94E42" w:rsidP="006A40F5">
            <w:pPr>
              <w:pStyle w:val="PL"/>
              <w:ind w:firstLine="330"/>
            </w:pPr>
            <w:proofErr w:type="spellStart"/>
            <w:r>
              <w:t>nrofHARQ</w:t>
            </w:r>
            <w:proofErr w:type="spellEnd"/>
            <w:r>
              <w:t xml:space="preserve">-Processes                  </w:t>
            </w:r>
            <w:proofErr w:type="gramStart"/>
            <w:r>
              <w:t>INTEGER(</w:t>
            </w:r>
            <w:proofErr w:type="gramEnd"/>
            <w:r>
              <w:t>1..16),</w:t>
            </w:r>
          </w:p>
          <w:p w14:paraId="49397B88" w14:textId="29165232" w:rsidR="00996A9A" w:rsidRDefault="00C94E42" w:rsidP="006A40F5">
            <w:pPr>
              <w:pStyle w:val="PL"/>
              <w:ind w:firstLine="330"/>
            </w:pPr>
            <w:proofErr w:type="spellStart"/>
            <w:r>
              <w:t>repK</w:t>
            </w:r>
            <w:proofErr w:type="spellEnd"/>
            <w:r>
              <w:t xml:space="preserve">                                ENUMERATED {n1, n2, n4, n8},</w:t>
            </w:r>
          </w:p>
          <w:p w14:paraId="3D44E2AE" w14:textId="585C1FD4" w:rsidR="00996A9A" w:rsidRDefault="00C94E42" w:rsidP="006A40F5">
            <w:pPr>
              <w:pStyle w:val="PL"/>
              <w:ind w:firstLine="330"/>
            </w:pP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a4"/>
              <w:rPr>
                <w:rFonts w:eastAsiaTheme="minorEastAsia"/>
                <w:lang w:eastAsia="zh-CN"/>
              </w:rPr>
            </w:pPr>
            <w:r>
              <w:rPr>
                <w:rFonts w:eastAsiaTheme="minorEastAsia" w:hint="eastAsia"/>
                <w:lang w:eastAsia="zh-CN"/>
              </w:rPr>
              <w:lastRenderedPageBreak/>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69A78C13" w14:textId="7EBD1C2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a4"/>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a4"/>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a4"/>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a4"/>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32201C43" w14:textId="55009630" w:rsidR="00574073" w:rsidRDefault="00574073" w:rsidP="00A8439F">
            <w:pPr>
              <w:pStyle w:val="a4"/>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a4"/>
              <w:rPr>
                <w:rFonts w:eastAsia="Malgun Gothic"/>
                <w:lang w:eastAsia="ko-KR"/>
              </w:rPr>
            </w:pPr>
            <w:r>
              <w:rPr>
                <w:rFonts w:eastAsia="Malgun Gothic"/>
                <w:lang w:eastAsia="ko-KR"/>
              </w:rPr>
              <w:t xml:space="preserve">Agree with Ericsson. This similar logic to retransmitting </w:t>
            </w:r>
            <w:proofErr w:type="spellStart"/>
            <w:r>
              <w:rPr>
                <w:rFonts w:eastAsia="Malgun Gothic"/>
                <w:lang w:eastAsia="ko-KR"/>
              </w:rPr>
              <w:t>MsgA</w:t>
            </w:r>
            <w:proofErr w:type="spellEnd"/>
            <w:r>
              <w:rPr>
                <w:rFonts w:eastAsia="Malgun Gothic"/>
                <w:lang w:eastAsia="ko-KR"/>
              </w:rPr>
              <w:t xml:space="preserve">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bl>
    <w:p w14:paraId="72D12195" w14:textId="77777777" w:rsidR="00996A9A" w:rsidRDefault="00996A9A"/>
    <w:p w14:paraId="5C023994" w14:textId="77777777" w:rsidR="00996A9A" w:rsidRDefault="00C94E42">
      <w:pPr>
        <w:pStyle w:val="6"/>
      </w:pPr>
      <w:r>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lastRenderedPageBreak/>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w:t>
            </w:r>
            <w:proofErr w:type="spellStart"/>
            <w:r>
              <w:rPr>
                <w:rFonts w:eastAsia="Malgun Gothic"/>
                <w:lang w:eastAsia="ko-KR"/>
              </w:rPr>
              <w:t>rediscussed</w:t>
            </w:r>
            <w:proofErr w:type="spellEnd"/>
            <w:r>
              <w:rPr>
                <w:rFonts w:eastAsia="Malgun Gothic"/>
                <w:lang w:eastAsia="ko-KR"/>
              </w:rPr>
              <w:t xml:space="preserve">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a4"/>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a4"/>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a4"/>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a4"/>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473E0DAC" w14:textId="0916E42E" w:rsidR="00574073" w:rsidRDefault="00574073" w:rsidP="00A8439F">
            <w:pPr>
              <w:pStyle w:val="a4"/>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a4"/>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284F805F"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a4"/>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a4"/>
              <w:rPr>
                <w:rFonts w:eastAsiaTheme="minorEastAsia"/>
                <w:lang w:eastAsia="zh-CN"/>
              </w:rPr>
            </w:pP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lastRenderedPageBreak/>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a4"/>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a4"/>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w:t>
            </w:r>
            <w:r>
              <w:rPr>
                <w:rFonts w:eastAsiaTheme="minorEastAsia"/>
                <w:lang w:eastAsia="zh-CN"/>
              </w:rPr>
              <w:lastRenderedPageBreak/>
              <w:t xml:space="preserve">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lastRenderedPageBreak/>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w:t>
            </w:r>
            <w:r>
              <w:rPr>
                <w:rFonts w:eastAsiaTheme="minorEastAsia"/>
                <w:lang w:eastAsia="zh-CN"/>
              </w:rPr>
              <w:lastRenderedPageBreak/>
              <w:t xml:space="preserve">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a4"/>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14:paraId="257E4061" w14:textId="7AB2DA3C" w:rsidR="00EE20B7" w:rsidRDefault="00EE20B7" w:rsidP="00901C14">
            <w:pPr>
              <w:pStyle w:val="a4"/>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a4"/>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a4"/>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7BC40E4A" w14:textId="267381D6" w:rsidR="00574073" w:rsidRDefault="00574073" w:rsidP="00DA263B">
            <w:pPr>
              <w:pStyle w:val="a4"/>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bl>
    <w:p w14:paraId="0B75EFE5" w14:textId="77777777" w:rsidR="00996A9A" w:rsidRDefault="00996A9A">
      <w:pPr>
        <w:rPr>
          <w:lang w:eastAsia="zh-CN"/>
        </w:rPr>
      </w:pPr>
    </w:p>
    <w:p w14:paraId="4680E408" w14:textId="77777777" w:rsidR="00996A9A" w:rsidRDefault="00C94E42">
      <w:pPr>
        <w:pStyle w:val="6"/>
      </w:pPr>
      <w:r>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w:t>
      </w:r>
      <w:proofErr w:type="gramStart"/>
      <w:r>
        <w:rPr>
          <w:lang w:eastAsia="zh-CN"/>
        </w:rPr>
        <w:t>e][</w:t>
      </w:r>
      <w:proofErr w:type="gramEnd"/>
      <w:r>
        <w:rPr>
          <w:lang w:eastAsia="zh-CN"/>
        </w:rPr>
        <w:t xml:space="preserv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lastRenderedPageBreak/>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a4"/>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a4"/>
              <w:rPr>
                <w:rFonts w:eastAsiaTheme="minorEastAsia"/>
                <w:lang w:eastAsia="zh-CN"/>
              </w:rPr>
            </w:pPr>
          </w:p>
        </w:tc>
        <w:tc>
          <w:tcPr>
            <w:tcW w:w="6521" w:type="dxa"/>
          </w:tcPr>
          <w:p w14:paraId="46B84402" w14:textId="552DADD0"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a4"/>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a4"/>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17EEC426" w14:textId="3B9B9621" w:rsidR="00FF5498" w:rsidRDefault="00FF5498" w:rsidP="00A8439F">
            <w:pPr>
              <w:pStyle w:val="a4"/>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bookmarkStart w:id="8" w:name="_GoBack"/>
            <w:bookmarkEnd w:id="8"/>
          </w:p>
        </w:tc>
      </w:tr>
    </w:tbl>
    <w:p w14:paraId="25555C23" w14:textId="77777777" w:rsidR="00996A9A" w:rsidRDefault="00996A9A">
      <w:pPr>
        <w:rPr>
          <w:lang w:eastAsia="zh-CN"/>
        </w:rPr>
      </w:pPr>
    </w:p>
    <w:p w14:paraId="56BC70EC" w14:textId="77777777" w:rsidR="00996A9A" w:rsidRDefault="00C94E42">
      <w:pPr>
        <w:pStyle w:val="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lastRenderedPageBreak/>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w:t>
            </w:r>
            <w:r>
              <w:rPr>
                <w:rFonts w:hint="eastAsia"/>
                <w:color w:val="00B050"/>
                <w:lang w:eastAsia="zh-CN"/>
              </w:rPr>
              <w:lastRenderedPageBreak/>
              <w:t>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rsidTr="00642097">
        <w:tc>
          <w:tcPr>
            <w:tcW w:w="2446" w:type="dxa"/>
          </w:tcPr>
          <w:p w14:paraId="1474D12D" w14:textId="77777777" w:rsidR="00996A9A" w:rsidRDefault="00C94E42">
            <w:pPr>
              <w:rPr>
                <w:lang w:eastAsia="zh-CN"/>
              </w:rPr>
            </w:pPr>
            <w:r>
              <w:rPr>
                <w:lang w:eastAsia="zh-CN"/>
              </w:rPr>
              <w:t>Qualcomm</w:t>
            </w:r>
          </w:p>
        </w:tc>
        <w:tc>
          <w:tcPr>
            <w:tcW w:w="2470" w:type="dxa"/>
          </w:tcPr>
          <w:p w14:paraId="608974ED"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This issue was discussed in [AT115</w:t>
            </w:r>
            <w:proofErr w:type="gramStart"/>
            <w:r>
              <w:rPr>
                <w:lang w:eastAsia="zh-CN"/>
              </w:rPr>
              <w:t>e][</w:t>
            </w:r>
            <w:proofErr w:type="gramEnd"/>
            <w:r>
              <w:rPr>
                <w:lang w:eastAsia="zh-CN"/>
              </w:rPr>
              <w:t xml:space="preserv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w:t>
            </w:r>
            <w:r>
              <w:rPr>
                <w:lang w:eastAsia="zh-CN"/>
              </w:rPr>
              <w:lastRenderedPageBreak/>
              <w:t>failure, which is not efficient.</w:t>
            </w:r>
          </w:p>
        </w:tc>
        <w:tc>
          <w:tcPr>
            <w:tcW w:w="2467" w:type="dxa"/>
          </w:tcPr>
          <w:p w14:paraId="7E42CD49" w14:textId="77777777" w:rsidR="00996A9A" w:rsidRDefault="00C94E42">
            <w:pPr>
              <w:rPr>
                <w:lang w:eastAsia="zh-CN"/>
              </w:rPr>
            </w:pPr>
            <w:r>
              <w:rPr>
                <w:rFonts w:hint="eastAsia"/>
                <w:highlight w:val="green"/>
                <w:lang w:eastAsia="zh-CN"/>
              </w:rPr>
              <w:lastRenderedPageBreak/>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w:t>
            </w:r>
            <w:r>
              <w:rPr>
                <w:lang w:eastAsia="zh-CN"/>
              </w:rPr>
              <w:lastRenderedPageBreak/>
              <w:t xml:space="preserve">indication to the RRC layer that RA-SDT has failed and then RRC layer triggers legacy </w:t>
            </w:r>
            <w:proofErr w:type="spellStart"/>
            <w:r>
              <w:rPr>
                <w:lang w:eastAsia="zh-CN"/>
              </w:rPr>
              <w:t>RRCResume</w:t>
            </w:r>
            <w:proofErr w:type="spellEnd"/>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lastRenderedPageBreak/>
              <w:t>Samsung</w:t>
            </w:r>
          </w:p>
        </w:tc>
        <w:tc>
          <w:tcPr>
            <w:tcW w:w="2470" w:type="dxa"/>
          </w:tcPr>
          <w:p w14:paraId="2B7DC1A1" w14:textId="5C170B68"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w:t>
            </w:r>
            <w:r>
              <w:lastRenderedPageBreak/>
              <w:t xml:space="preserve">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a6"/>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9" w:author="Apple (Fangli)" w:date="2022-02-12T11:26:00Z"/>
        </w:trPr>
        <w:tc>
          <w:tcPr>
            <w:tcW w:w="2446" w:type="dxa"/>
          </w:tcPr>
          <w:p w14:paraId="660832FC" w14:textId="77777777" w:rsidR="00642097" w:rsidRPr="0073623F" w:rsidRDefault="00642097" w:rsidP="00AA14D6">
            <w:pPr>
              <w:rPr>
                <w:ins w:id="10" w:author="Apple (Fangli)" w:date="2022-02-12T11:26:00Z"/>
                <w:color w:val="000000" w:themeColor="text1"/>
                <w:lang w:val="en-US" w:eastAsia="zh-CN"/>
              </w:rPr>
            </w:pPr>
            <w:ins w:id="11" w:author="Apple (Fangli)" w:date="2022-02-12T11:26:00Z">
              <w:r>
                <w:rPr>
                  <w:color w:val="000000" w:themeColor="text1"/>
                  <w:lang w:val="en-US" w:eastAsia="zh-CN"/>
                </w:rPr>
                <w:t>Apple</w:t>
              </w:r>
            </w:ins>
          </w:p>
        </w:tc>
        <w:tc>
          <w:tcPr>
            <w:tcW w:w="2470" w:type="dxa"/>
          </w:tcPr>
          <w:p w14:paraId="6398D638" w14:textId="77777777" w:rsidR="00642097" w:rsidRDefault="00642097" w:rsidP="00AA14D6">
            <w:pPr>
              <w:pStyle w:val="a6"/>
              <w:rPr>
                <w:ins w:id="12" w:author="Apple (Fangli)" w:date="2022-02-12T11:26:00Z"/>
                <w:color w:val="000000" w:themeColor="text1"/>
              </w:rPr>
            </w:pPr>
            <w:ins w:id="13"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795F1907" w14:textId="77777777" w:rsidR="00642097" w:rsidRPr="00EF7C26" w:rsidRDefault="00642097" w:rsidP="00AA14D6">
            <w:pPr>
              <w:pStyle w:val="a6"/>
              <w:rPr>
                <w:ins w:id="14" w:author="Apple (Fangli)" w:date="2022-02-12T11:26:00Z"/>
                <w:color w:val="000000" w:themeColor="text1"/>
              </w:rPr>
            </w:pPr>
          </w:p>
        </w:tc>
        <w:tc>
          <w:tcPr>
            <w:tcW w:w="2467" w:type="dxa"/>
          </w:tcPr>
          <w:p w14:paraId="505016F4" w14:textId="77777777" w:rsidR="00642097" w:rsidRDefault="00642097" w:rsidP="00AA14D6">
            <w:pPr>
              <w:rPr>
                <w:ins w:id="15" w:author="Apple (Fangli)" w:date="2022-02-12T11:26:00Z"/>
                <w:iCs/>
                <w:noProof/>
                <w:lang w:eastAsia="zh-CN"/>
              </w:rPr>
            </w:pPr>
            <w:ins w:id="16"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17" w:author="Apple (Fangli)" w:date="2022-02-12T11:26:00Z"/>
                <w:iCs/>
                <w:noProof/>
                <w:lang w:eastAsia="zh-CN"/>
              </w:rPr>
            </w:pPr>
          </w:p>
          <w:p w14:paraId="6E915E74" w14:textId="77777777" w:rsidR="00642097" w:rsidRDefault="00642097" w:rsidP="00AA14D6">
            <w:pPr>
              <w:rPr>
                <w:ins w:id="18" w:author="Apple (Fangli)" w:date="2022-02-12T11:26:00Z"/>
                <w:rFonts w:eastAsia="Yu Mincho"/>
                <w:color w:val="000000" w:themeColor="text1"/>
                <w:lang w:eastAsia="zh-CN"/>
              </w:rPr>
            </w:pPr>
            <w:ins w:id="19" w:author="Apple (Fangli)" w:date="2022-02-12T11:26:00Z">
              <w:r>
                <w:rPr>
                  <w:rFonts w:eastAsia="Yu Mincho"/>
                  <w:color w:val="000000" w:themeColor="text1"/>
                  <w:lang w:eastAsia="zh-CN"/>
                </w:rPr>
                <w:t xml:space="preserve">If the NW response includes the TAC MAC CE, UE can </w:t>
              </w:r>
              <w:proofErr w:type="gramStart"/>
              <w:r>
                <w:rPr>
                  <w:rFonts w:eastAsia="Yu Mincho"/>
                  <w:color w:val="000000" w:themeColor="text1"/>
                  <w:lang w:eastAsia="zh-CN"/>
                </w:rPr>
                <w:t>restarts</w:t>
              </w:r>
              <w:proofErr w:type="gramEnd"/>
              <w:r>
                <w:rPr>
                  <w:rFonts w:eastAsia="Yu Mincho"/>
                  <w:color w:val="000000" w:themeColor="text1"/>
                  <w:lang w:eastAsia="zh-CN"/>
                </w:rPr>
                <w:t xml:space="preserve"> the CG-SDT-TAT; otherwise, UE releases the CG-SDT resource. </w:t>
              </w:r>
            </w:ins>
          </w:p>
          <w:p w14:paraId="59E16906" w14:textId="77777777" w:rsidR="00642097" w:rsidRDefault="00642097" w:rsidP="00AA14D6">
            <w:pPr>
              <w:rPr>
                <w:ins w:id="20" w:author="Apple (Fangli)" w:date="2022-02-12T11:26:00Z"/>
                <w:rFonts w:eastAsia="Yu Mincho"/>
                <w:color w:val="000000" w:themeColor="text1"/>
                <w:lang w:eastAsia="zh-CN"/>
              </w:rPr>
            </w:pPr>
          </w:p>
          <w:p w14:paraId="3786DFC6" w14:textId="77777777" w:rsidR="00642097" w:rsidRDefault="00642097" w:rsidP="00AA14D6">
            <w:pPr>
              <w:rPr>
                <w:ins w:id="21" w:author="Apple (Fangli)" w:date="2022-02-12T11:26:00Z"/>
                <w:rFonts w:eastAsia="Yu Mincho"/>
                <w:color w:val="000000" w:themeColor="text1"/>
                <w:lang w:eastAsia="zh-CN"/>
              </w:rPr>
            </w:pPr>
            <w:ins w:id="22" w:author="Apple (Fangli)" w:date="2022-02-12T11:26:00Z">
              <w:r>
                <w:rPr>
                  <w:rFonts w:eastAsia="Yu Mincho"/>
                  <w:color w:val="000000" w:themeColor="text1"/>
                  <w:lang w:eastAsia="zh-CN"/>
                </w:rPr>
                <w:t xml:space="preserve">If UE cannot </w:t>
              </w:r>
              <w:proofErr w:type="gramStart"/>
              <w:r>
                <w:rPr>
                  <w:rFonts w:eastAsia="Yu Mincho"/>
                  <w:color w:val="000000" w:themeColor="text1"/>
                  <w:lang w:eastAsia="zh-CN"/>
                </w:rPr>
                <w:t>waits</w:t>
              </w:r>
              <w:proofErr w:type="gramEnd"/>
              <w:r>
                <w:rPr>
                  <w:rFonts w:eastAsia="Yu Mincho"/>
                  <w:color w:val="000000" w:themeColor="text1"/>
                  <w:lang w:eastAsia="zh-CN"/>
                </w:rPr>
                <w:t xml:space="preserve"> for the NW response, UE terminates the CG-SDT procedure.</w:t>
              </w:r>
            </w:ins>
          </w:p>
          <w:p w14:paraId="4C438B8A" w14:textId="77777777" w:rsidR="00642097" w:rsidRPr="0073623F" w:rsidRDefault="00642097" w:rsidP="00AA14D6">
            <w:pPr>
              <w:rPr>
                <w:ins w:id="23"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24" w:author="Apple (Fangli)" w:date="2022-02-12T11:26:00Z"/>
                <w:highlight w:val="green"/>
                <w:lang w:val="en-US" w:eastAsia="zh-CN"/>
              </w:rPr>
            </w:pPr>
          </w:p>
        </w:tc>
      </w:tr>
      <w:tr w:rsidR="00642097" w14:paraId="3B760E98" w14:textId="77777777" w:rsidTr="00642097">
        <w:trPr>
          <w:ins w:id="25" w:author="Apple (Fangli)" w:date="2022-02-12T11:26:00Z"/>
        </w:trPr>
        <w:tc>
          <w:tcPr>
            <w:tcW w:w="2446" w:type="dxa"/>
          </w:tcPr>
          <w:p w14:paraId="06BF66F4" w14:textId="77777777" w:rsidR="00642097" w:rsidRDefault="00642097" w:rsidP="00AA14D6">
            <w:pPr>
              <w:rPr>
                <w:ins w:id="26" w:author="Apple (Fangli)" w:date="2022-02-12T11:26:00Z"/>
                <w:color w:val="000000" w:themeColor="text1"/>
                <w:lang w:val="en-US" w:eastAsia="zh-CN"/>
              </w:rPr>
            </w:pPr>
            <w:ins w:id="27"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a6"/>
              <w:rPr>
                <w:ins w:id="28" w:author="Apple (Fangli)" w:date="2022-02-12T11:26:00Z"/>
                <w:color w:val="000000" w:themeColor="text1"/>
              </w:rPr>
            </w:pPr>
            <w:ins w:id="29"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AA14D6">
            <w:pPr>
              <w:rPr>
                <w:ins w:id="30" w:author="Apple (Fangli)" w:date="2022-02-12T11:26:00Z"/>
                <w:rFonts w:eastAsia="Yu Mincho"/>
                <w:color w:val="000000" w:themeColor="text1"/>
              </w:rPr>
            </w:pPr>
            <w:ins w:id="31" w:author="Apple (Fangli)" w:date="2022-02-12T11:26:00Z">
              <w:r>
                <w:rPr>
                  <w:rFonts w:eastAsia="Yu Mincho"/>
                  <w:color w:val="000000" w:themeColor="text1"/>
                </w:rPr>
                <w:t xml:space="preserve">During the subsequent SDT transmission </w:t>
              </w:r>
              <w:proofErr w:type="spellStart"/>
              <w:r>
                <w:rPr>
                  <w:rFonts w:eastAsia="Yu Mincho"/>
                  <w:color w:val="000000" w:themeColor="text1"/>
                </w:rPr>
                <w:t>phasem</w:t>
              </w:r>
              <w:proofErr w:type="spellEnd"/>
              <w:r>
                <w:rPr>
                  <w:rFonts w:eastAsia="Yu Mincho"/>
                  <w:color w:val="000000" w:themeColor="text1"/>
                </w:rPr>
                <w:t xml:space="preserve">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51E43946" w14:textId="77777777" w:rsidR="00642097" w:rsidRPr="003D3D63" w:rsidRDefault="00642097" w:rsidP="00AA14D6">
            <w:pPr>
              <w:rPr>
                <w:ins w:id="32" w:author="Apple (Fangli)" w:date="2022-02-12T11:26:00Z"/>
                <w:highlight w:val="green"/>
                <w:lang w:val="en-US" w:eastAsia="zh-CN"/>
              </w:rPr>
            </w:pPr>
          </w:p>
        </w:tc>
      </w:tr>
      <w:tr w:rsidR="00FA7F6D" w14:paraId="2D0F371A" w14:textId="77777777" w:rsidTr="00642097">
        <w:trPr>
          <w:ins w:id="33" w:author="Apple (Fangli)" w:date="2022-02-12T11:28:00Z"/>
        </w:trPr>
        <w:tc>
          <w:tcPr>
            <w:tcW w:w="2446" w:type="dxa"/>
          </w:tcPr>
          <w:p w14:paraId="3767593E" w14:textId="5062464F" w:rsidR="00FA7F6D" w:rsidRDefault="00FA7F6D" w:rsidP="00AA14D6">
            <w:pPr>
              <w:rPr>
                <w:ins w:id="34" w:author="Apple (Fangli)" w:date="2022-02-12T11:28:00Z"/>
                <w:color w:val="000000" w:themeColor="text1"/>
                <w:lang w:val="en-US" w:eastAsia="zh-CN"/>
              </w:rPr>
            </w:pPr>
            <w:ins w:id="35"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a6"/>
              <w:rPr>
                <w:ins w:id="36" w:author="Apple (Fangli)" w:date="2022-02-12T11:28:00Z"/>
                <w:color w:val="000000" w:themeColor="text1"/>
              </w:rPr>
            </w:pPr>
            <w:ins w:id="37" w:author="Apple (Fangli)" w:date="2022-02-12T11:28:00Z">
              <w:r>
                <w:rPr>
                  <w:color w:val="000000" w:themeColor="text1"/>
                </w:rPr>
                <w:t xml:space="preserve">For the DL RSRP based TA validation </w:t>
              </w:r>
              <w:r>
                <w:rPr>
                  <w:color w:val="000000" w:themeColor="text1"/>
                </w:rPr>
                <w:lastRenderedPageBreak/>
                <w:t xml:space="preserve">mechanism, if UE receives the </w:t>
              </w:r>
              <w:proofErr w:type="spellStart"/>
              <w:r>
                <w:rPr>
                  <w:color w:val="000000" w:themeColor="text1"/>
                </w:rPr>
                <w:t>RRCRelease</w:t>
              </w:r>
              <w:proofErr w:type="spellEnd"/>
              <w:r>
                <w:rPr>
                  <w:color w:val="000000" w:themeColor="text1"/>
                </w:rPr>
                <w:t xml:space="preserve"> with CG-SDT configuration as the last NW message to termi</w:t>
              </w:r>
            </w:ins>
            <w:ins w:id="38"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39" w:author="Apple (Fangli)" w:date="2022-02-12T11:28:00Z"/>
                <w:rFonts w:eastAsia="Yu Mincho"/>
                <w:color w:val="000000" w:themeColor="text1"/>
              </w:rPr>
            </w:pPr>
            <w:ins w:id="40" w:author="Apple (Fangli)" w:date="2022-02-12T11:29:00Z">
              <w:r>
                <w:rPr>
                  <w:rFonts w:eastAsia="Yu Mincho"/>
                  <w:color w:val="000000" w:themeColor="text1"/>
                </w:rPr>
                <w:lastRenderedPageBreak/>
                <w:t xml:space="preserve">It depends on how </w:t>
              </w:r>
            </w:ins>
            <w:ins w:id="41" w:author="Apple (Fangli)" w:date="2022-02-12T11:30:00Z">
              <w:r>
                <w:rPr>
                  <w:rFonts w:eastAsia="Yu Mincho"/>
                  <w:color w:val="000000" w:themeColor="text1"/>
                </w:rPr>
                <w:t xml:space="preserve">UE performs the RRM </w:t>
              </w:r>
              <w:r>
                <w:rPr>
                  <w:rFonts w:eastAsia="Yu Mincho"/>
                  <w:color w:val="000000" w:themeColor="text1"/>
                </w:rPr>
                <w:lastRenderedPageBreak/>
                <w:t>measurement during the SDT procedure.</w:t>
              </w:r>
            </w:ins>
          </w:p>
        </w:tc>
        <w:tc>
          <w:tcPr>
            <w:tcW w:w="2467" w:type="dxa"/>
          </w:tcPr>
          <w:p w14:paraId="6422FB4A" w14:textId="77777777" w:rsidR="00FA7F6D" w:rsidRPr="003D3D63" w:rsidRDefault="00FA7F6D" w:rsidP="00AA14D6">
            <w:pPr>
              <w:rPr>
                <w:ins w:id="42" w:author="Apple (Fangli)" w:date="2022-02-12T11:28:00Z"/>
                <w:highlight w:val="green"/>
                <w:lang w:val="en-US" w:eastAsia="zh-CN"/>
              </w:rPr>
            </w:pPr>
          </w:p>
        </w:tc>
      </w:tr>
    </w:tbl>
    <w:p w14:paraId="6117924E" w14:textId="77777777" w:rsidR="00996A9A" w:rsidRPr="00FA7F6D" w:rsidRDefault="00996A9A">
      <w:pPr>
        <w:rPr>
          <w:lang w:val="en-US" w:eastAsia="zh-CN"/>
          <w:rPrChange w:id="43" w:author="Apple (Fangli)" w:date="2022-02-12T11:27:00Z">
            <w:rPr>
              <w:lang w:eastAsia="zh-CN"/>
            </w:rPr>
          </w:rPrChange>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BF344" w14:textId="77777777" w:rsidR="005320E6" w:rsidRDefault="005320E6">
      <w:pPr>
        <w:spacing w:after="0" w:line="240" w:lineRule="auto"/>
      </w:pPr>
      <w:r>
        <w:separator/>
      </w:r>
    </w:p>
  </w:endnote>
  <w:endnote w:type="continuationSeparator" w:id="0">
    <w:p w14:paraId="1279EEF6" w14:textId="77777777" w:rsidR="005320E6" w:rsidRDefault="005320E6">
      <w:pPr>
        <w:spacing w:after="0" w:line="240" w:lineRule="auto"/>
      </w:pPr>
      <w:r>
        <w:continuationSeparator/>
      </w:r>
    </w:p>
  </w:endnote>
  <w:endnote w:type="continuationNotice" w:id="1">
    <w:p w14:paraId="6F7C2416" w14:textId="77777777" w:rsidR="005320E6" w:rsidRDefault="005320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E8BB" w14:textId="5C033613"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DCDE3" w14:textId="77777777" w:rsidR="005320E6" w:rsidRDefault="005320E6">
      <w:pPr>
        <w:spacing w:after="0" w:line="240" w:lineRule="auto"/>
      </w:pPr>
      <w:r>
        <w:separator/>
      </w:r>
    </w:p>
  </w:footnote>
  <w:footnote w:type="continuationSeparator" w:id="0">
    <w:p w14:paraId="2066E3FE" w14:textId="77777777" w:rsidR="005320E6" w:rsidRDefault="005320E6">
      <w:pPr>
        <w:spacing w:after="0" w:line="240" w:lineRule="auto"/>
      </w:pPr>
      <w:r>
        <w:continuationSeparator/>
      </w:r>
    </w:p>
  </w:footnote>
  <w:footnote w:type="continuationNotice" w:id="1">
    <w:p w14:paraId="4D74F52C" w14:textId="77777777" w:rsidR="005320E6" w:rsidRDefault="005320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1282F"/>
    <w:rsid w:val="00022D15"/>
    <w:rsid w:val="00047CD2"/>
    <w:rsid w:val="0006251B"/>
    <w:rsid w:val="00077450"/>
    <w:rsid w:val="000819DD"/>
    <w:rsid w:val="00086C85"/>
    <w:rsid w:val="000A3909"/>
    <w:rsid w:val="000B1F22"/>
    <w:rsid w:val="000B3862"/>
    <w:rsid w:val="000C102C"/>
    <w:rsid w:val="000E1D41"/>
    <w:rsid w:val="000F7FBC"/>
    <w:rsid w:val="00142781"/>
    <w:rsid w:val="00143139"/>
    <w:rsid w:val="001540DB"/>
    <w:rsid w:val="00160338"/>
    <w:rsid w:val="00161F8B"/>
    <w:rsid w:val="0017259F"/>
    <w:rsid w:val="001810CF"/>
    <w:rsid w:val="00186BFE"/>
    <w:rsid w:val="001A3178"/>
    <w:rsid w:val="001D597D"/>
    <w:rsid w:val="002971C7"/>
    <w:rsid w:val="002C0C73"/>
    <w:rsid w:val="002D59F0"/>
    <w:rsid w:val="002F17C0"/>
    <w:rsid w:val="00320C90"/>
    <w:rsid w:val="00337142"/>
    <w:rsid w:val="003400E4"/>
    <w:rsid w:val="00350AC1"/>
    <w:rsid w:val="003A5AA0"/>
    <w:rsid w:val="003C2C78"/>
    <w:rsid w:val="003F4A83"/>
    <w:rsid w:val="00412A33"/>
    <w:rsid w:val="004261E5"/>
    <w:rsid w:val="00433D28"/>
    <w:rsid w:val="00473678"/>
    <w:rsid w:val="00487E28"/>
    <w:rsid w:val="004D4853"/>
    <w:rsid w:val="004E0A5F"/>
    <w:rsid w:val="004E4AD2"/>
    <w:rsid w:val="0050523A"/>
    <w:rsid w:val="00521C3E"/>
    <w:rsid w:val="005320E6"/>
    <w:rsid w:val="00574073"/>
    <w:rsid w:val="005A37D3"/>
    <w:rsid w:val="005B2FD1"/>
    <w:rsid w:val="005D76FC"/>
    <w:rsid w:val="00642097"/>
    <w:rsid w:val="006602CA"/>
    <w:rsid w:val="00676CA7"/>
    <w:rsid w:val="00696D15"/>
    <w:rsid w:val="006A40F5"/>
    <w:rsid w:val="006C20F0"/>
    <w:rsid w:val="006D2D69"/>
    <w:rsid w:val="006F3363"/>
    <w:rsid w:val="006F452B"/>
    <w:rsid w:val="00715A83"/>
    <w:rsid w:val="007238B5"/>
    <w:rsid w:val="007A3E80"/>
    <w:rsid w:val="007A6ABD"/>
    <w:rsid w:val="007B5C36"/>
    <w:rsid w:val="007C2115"/>
    <w:rsid w:val="007D7BCF"/>
    <w:rsid w:val="008068AA"/>
    <w:rsid w:val="0083412F"/>
    <w:rsid w:val="008C79F0"/>
    <w:rsid w:val="008D03D3"/>
    <w:rsid w:val="008D3C9A"/>
    <w:rsid w:val="00901C14"/>
    <w:rsid w:val="00917082"/>
    <w:rsid w:val="00960102"/>
    <w:rsid w:val="00993EF2"/>
    <w:rsid w:val="009960FA"/>
    <w:rsid w:val="00996A9A"/>
    <w:rsid w:val="009E3470"/>
    <w:rsid w:val="009E5F74"/>
    <w:rsid w:val="009F046E"/>
    <w:rsid w:val="009F41C3"/>
    <w:rsid w:val="009F6A3E"/>
    <w:rsid w:val="00A062EB"/>
    <w:rsid w:val="00A06FB2"/>
    <w:rsid w:val="00A20C5A"/>
    <w:rsid w:val="00A75438"/>
    <w:rsid w:val="00A8439F"/>
    <w:rsid w:val="00A935E9"/>
    <w:rsid w:val="00AA14D6"/>
    <w:rsid w:val="00AB3F5E"/>
    <w:rsid w:val="00AD49DF"/>
    <w:rsid w:val="00B378D0"/>
    <w:rsid w:val="00B40DBD"/>
    <w:rsid w:val="00B623B3"/>
    <w:rsid w:val="00B669F5"/>
    <w:rsid w:val="00B670B1"/>
    <w:rsid w:val="00B703B2"/>
    <w:rsid w:val="00B733EA"/>
    <w:rsid w:val="00C06439"/>
    <w:rsid w:val="00C36B3E"/>
    <w:rsid w:val="00C665E8"/>
    <w:rsid w:val="00C700B2"/>
    <w:rsid w:val="00C817C8"/>
    <w:rsid w:val="00C94E42"/>
    <w:rsid w:val="00CA0CD3"/>
    <w:rsid w:val="00CB4030"/>
    <w:rsid w:val="00CF7255"/>
    <w:rsid w:val="00D03B69"/>
    <w:rsid w:val="00D10F77"/>
    <w:rsid w:val="00D22BBC"/>
    <w:rsid w:val="00D23356"/>
    <w:rsid w:val="00D34904"/>
    <w:rsid w:val="00D841BF"/>
    <w:rsid w:val="00DA263B"/>
    <w:rsid w:val="00DB0ABE"/>
    <w:rsid w:val="00DB2BEE"/>
    <w:rsid w:val="00DC4E3A"/>
    <w:rsid w:val="00E83AE8"/>
    <w:rsid w:val="00EB1330"/>
    <w:rsid w:val="00EB2B75"/>
    <w:rsid w:val="00ED5E72"/>
    <w:rsid w:val="00EE20B7"/>
    <w:rsid w:val="00EE7D2D"/>
    <w:rsid w:val="00EF046D"/>
    <w:rsid w:val="00EF76D5"/>
    <w:rsid w:val="00F31555"/>
    <w:rsid w:val="00F505AB"/>
    <w:rsid w:val="00F5569E"/>
    <w:rsid w:val="00F82BF5"/>
    <w:rsid w:val="00FA7F6D"/>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af8">
    <w:name w:val="Unresolved Mention"/>
    <w:basedOn w:val="a0"/>
    <w:uiPriority w:val="99"/>
    <w:semiHidden/>
    <w:unhideWhenUsed/>
    <w:rsid w:val="00DA263B"/>
    <w:rPr>
      <w:color w:val="605E5C"/>
      <w:shd w:val="clear" w:color="auto" w:fill="E1DFDD"/>
    </w:rPr>
  </w:style>
  <w:style w:type="paragraph" w:styleId="af9">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4</Pages>
  <Words>6670</Words>
  <Characters>38024</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4605</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cp:lastModifiedBy>
  <cp:revision>51</cp:revision>
  <dcterms:created xsi:type="dcterms:W3CDTF">2022-02-12T09:23:00Z</dcterms:created>
  <dcterms:modified xsi:type="dcterms:W3CDTF">2022-02-1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